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04A32" w14:textId="77777777" w:rsidR="00747B8D" w:rsidRPr="00B568E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71D5A5AD" w14:textId="77777777" w:rsidR="00B568E8" w:rsidRDefault="00B568E8" w:rsidP="00B568E8">
      <w:pPr>
        <w:rPr>
          <w:lang w:val="en-GB"/>
        </w:rPr>
      </w:pPr>
    </w:p>
    <w:p w14:paraId="0736E0C9" w14:textId="2DD34EE2" w:rsidR="00B568E8" w:rsidRDefault="00B568E8" w:rsidP="00B568E8">
      <w:pPr>
        <w:rPr>
          <w:lang w:val="en-GB"/>
        </w:rPr>
      </w:pPr>
      <w:r>
        <w:rPr>
          <w:lang w:val="en-GB"/>
        </w:rPr>
        <w:t>Sol)</w:t>
      </w:r>
    </w:p>
    <w:p w14:paraId="2AA9B4D9" w14:textId="00C82829" w:rsidR="00B568E8" w:rsidRDefault="00B568E8" w:rsidP="00B568E8">
      <w:pPr>
        <w:rPr>
          <w:lang w:val="en-GB"/>
        </w:rPr>
      </w:pPr>
      <w:r w:rsidRPr="00B568E8">
        <w:rPr>
          <w:lang w:val="en-GB"/>
        </w:rPr>
        <w:t>No, it is not possible for an event to be independent of itself. By definition, for two events A and B to be independent, the probability of their joint occurrence (</w:t>
      </w:r>
      <w:proofErr w:type="gramStart"/>
      <w:r w:rsidRPr="00B568E8">
        <w:rPr>
          <w:lang w:val="en-GB"/>
        </w:rPr>
        <w:t>P(</w:t>
      </w:r>
      <w:proofErr w:type="gramEnd"/>
      <w:r w:rsidRPr="00B568E8">
        <w:rPr>
          <w:lang w:val="en-GB"/>
        </w:rPr>
        <w:t xml:space="preserve">A ∩ B)) should be equal to the product of their individual probabilities (P(A) * P(B)). However, if A is the same event as B, then </w:t>
      </w:r>
      <w:proofErr w:type="gramStart"/>
      <w:r w:rsidRPr="00B568E8">
        <w:rPr>
          <w:lang w:val="en-GB"/>
        </w:rPr>
        <w:t>P(</w:t>
      </w:r>
      <w:proofErr w:type="gramEnd"/>
      <w:r w:rsidRPr="00B568E8">
        <w:rPr>
          <w:lang w:val="en-GB"/>
        </w:rPr>
        <w:t>A ∩ B) = P(A), which implies that P(A) should be equal to P(A) * P(A). This is only true when P(A) is either 0 or 1, which means that A is a certain event or an impossible event.</w:t>
      </w:r>
    </w:p>
    <w:p w14:paraId="5B0C5858" w14:textId="77777777" w:rsidR="00B568E8" w:rsidRDefault="00B568E8" w:rsidP="00B568E8">
      <w:pPr>
        <w:rPr>
          <w:lang w:val="en-GB"/>
        </w:rPr>
      </w:pPr>
    </w:p>
    <w:p w14:paraId="130D85F6" w14:textId="77777777" w:rsidR="00B568E8" w:rsidRPr="00B568E8" w:rsidRDefault="00B568E8" w:rsidP="00B568E8">
      <w:pPr>
        <w:rPr>
          <w:lang w:val="en-GB"/>
        </w:rPr>
      </w:pPr>
    </w:p>
    <w:p w14:paraId="63804A33" w14:textId="77777777" w:rsidR="00747B8D" w:rsidRPr="00AA16C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63804A34" w14:textId="07980CDF" w:rsidR="00DB3F36" w:rsidRDefault="008E7FE2">
      <w:r>
        <w:t>Sol)</w:t>
      </w:r>
    </w:p>
    <w:p w14:paraId="6B472D9E" w14:textId="77777777" w:rsidR="00E3553C" w:rsidRDefault="00E3553C" w:rsidP="00E3553C">
      <w:r>
        <w:t xml:space="preserve">It is no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. Here's a counterexample:</w:t>
      </w:r>
    </w:p>
    <w:p w14:paraId="24ADF9CA" w14:textId="77777777" w:rsidR="00E3553C" w:rsidRDefault="00E3553C" w:rsidP="00E3553C"/>
    <w:p w14:paraId="415489BB" w14:textId="77777777" w:rsidR="00E3553C" w:rsidRDefault="00E3553C" w:rsidP="00E3553C">
      <w:r>
        <w:t xml:space="preserve">Let A and B be two events such that P(A) = 0.5 and P(B) = 0.5. Since A and B are independent, we have </w:t>
      </w:r>
      <w:proofErr w:type="gramStart"/>
      <w:r>
        <w:t>P(</w:t>
      </w:r>
      <w:proofErr w:type="gramEnd"/>
      <w:r>
        <w:t>A ∩ B) = P(A) * P(B) = 0.5 * 0.5 = 0.25.</w:t>
      </w:r>
    </w:p>
    <w:p w14:paraId="6334B27C" w14:textId="77777777" w:rsidR="00E3553C" w:rsidRDefault="00E3553C" w:rsidP="00E3553C"/>
    <w:p w14:paraId="77B019EF" w14:textId="77777777" w:rsidR="00E3553C" w:rsidRDefault="00E3553C" w:rsidP="00E3553C">
      <w:r>
        <w:t xml:space="preserve">Now, consider the complements of A and B. Ac is the complement of A and </w:t>
      </w:r>
      <w:proofErr w:type="spellStart"/>
      <w:r>
        <w:t>Bc</w:t>
      </w:r>
      <w:proofErr w:type="spellEnd"/>
      <w:r>
        <w:t xml:space="preserve"> is the complement of B. Since P(A) = 0.5, P(Ac) = 1 - P(A) = 0.5. Similarly, P(</w:t>
      </w:r>
      <w:proofErr w:type="spellStart"/>
      <w:r>
        <w:t>Bc</w:t>
      </w:r>
      <w:proofErr w:type="spellEnd"/>
      <w:r>
        <w:t>) = 1 - P(B) = 0.5.</w:t>
      </w:r>
    </w:p>
    <w:p w14:paraId="39DFCC54" w14:textId="77777777" w:rsidR="00E3553C" w:rsidRDefault="00E3553C" w:rsidP="00E3553C"/>
    <w:p w14:paraId="59AE7893" w14:textId="77777777" w:rsidR="00E3553C" w:rsidRDefault="00E3553C" w:rsidP="00E3553C">
      <w:r>
        <w:t xml:space="preserve">If Ac and </w:t>
      </w:r>
      <w:proofErr w:type="spellStart"/>
      <w:r>
        <w:t>Bc</w:t>
      </w:r>
      <w:proofErr w:type="spellEnd"/>
      <w:r>
        <w:t xml:space="preserve"> were independent, we would expect </w:t>
      </w:r>
      <w:proofErr w:type="gramStart"/>
      <w:r>
        <w:t>P(</w:t>
      </w:r>
      <w:proofErr w:type="gramEnd"/>
      <w:r>
        <w:t xml:space="preserve">Ac ∩ </w:t>
      </w:r>
      <w:proofErr w:type="spellStart"/>
      <w:r>
        <w:t>Bc</w:t>
      </w:r>
      <w:proofErr w:type="spellEnd"/>
      <w:r>
        <w:t>) to be equal to P(Ac) * P(</w:t>
      </w:r>
      <w:proofErr w:type="spellStart"/>
      <w:r>
        <w:t>Bc</w:t>
      </w:r>
      <w:proofErr w:type="spellEnd"/>
      <w:r>
        <w:t>), which is 0.5 * 0.5 = 0.25.</w:t>
      </w:r>
    </w:p>
    <w:p w14:paraId="155472E0" w14:textId="77777777" w:rsidR="00E3553C" w:rsidRDefault="00E3553C" w:rsidP="00E3553C"/>
    <w:p w14:paraId="7DE846B5" w14:textId="63C7BC30" w:rsidR="008E7FE2" w:rsidRDefault="00E3553C" w:rsidP="00E3553C">
      <w:r>
        <w:t xml:space="preserve">However, in our counterexample, let's assume that </w:t>
      </w:r>
      <w:proofErr w:type="gramStart"/>
      <w:r>
        <w:t>P(</w:t>
      </w:r>
      <w:proofErr w:type="gramEnd"/>
      <w:r>
        <w:t xml:space="preserve">Ac ∩ </w:t>
      </w:r>
      <w:proofErr w:type="spellStart"/>
      <w:r>
        <w:t>Bc</w:t>
      </w:r>
      <w:proofErr w:type="spellEnd"/>
      <w:r>
        <w:t xml:space="preserve">) = 0.4, which is not equal to 0.25. Therefore, we have a counterexample where A and B are independent events, but Ac and </w:t>
      </w:r>
      <w:proofErr w:type="spellStart"/>
      <w:r>
        <w:t>Bc</w:t>
      </w:r>
      <w:proofErr w:type="spellEnd"/>
      <w:r>
        <w:t xml:space="preserve"> are not independent.</w:t>
      </w:r>
    </w:p>
    <w:sectPr w:rsidR="008E7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086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747B8D"/>
    <w:rsid w:val="008E7FE2"/>
    <w:rsid w:val="00B568E8"/>
    <w:rsid w:val="00DB3F36"/>
    <w:rsid w:val="00E3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04A32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14:03:00Z</dcterms:created>
  <dcterms:modified xsi:type="dcterms:W3CDTF">2023-06-20T04:19:00Z</dcterms:modified>
</cp:coreProperties>
</file>